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hoco pistach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LIMONE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oco pista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oco pista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LIMONENE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oco pistach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oco pistach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43CEEE-13B1-4440-BE1F-B687050A4EEE}"/>
</file>

<file path=customXml/itemProps3.xml><?xml version="1.0" encoding="utf-8"?>
<ds:datastoreItem xmlns:ds="http://schemas.openxmlformats.org/officeDocument/2006/customXml" ds:itemID="{AD818CEE-D222-4EB4-8470-4522252054A3}"/>
</file>

<file path=customXml/itemProps4.xml><?xml version="1.0" encoding="utf-8"?>
<ds:datastoreItem xmlns:ds="http://schemas.openxmlformats.org/officeDocument/2006/customXml" ds:itemID="{FCB67C09-8236-4001-9F28-82312D0018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